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771EEC" w14:textId="612BAD90" w:rsidR="00977510" w:rsidRPr="00271DD2" w:rsidRDefault="00391379" w:rsidP="00391379">
      <w:pPr>
        <w:pStyle w:val="Title"/>
        <w:tabs>
          <w:tab w:val="left" w:pos="927"/>
        </w:tabs>
        <w:spacing w:before="120"/>
        <w:jc w:val="right"/>
        <w:rPr>
          <w:rFonts w:asciiTheme="majorBidi" w:hAnsiTheme="majorBidi" w:cstheme="majorBidi"/>
          <w:sz w:val="24"/>
          <w:szCs w:val="24"/>
        </w:rPr>
      </w:pPr>
      <w:r w:rsidRPr="00391379">
        <w:rPr>
          <w:rFonts w:asciiTheme="majorBidi" w:hAnsiTheme="majorBidi" w:cstheme="majorBidi"/>
          <w:noProof/>
          <w:color w:val="002060"/>
          <w:sz w:val="24"/>
          <w:szCs w:val="24"/>
          <w:lang w:eastAsia="en-US" w:bidi="ar-SA"/>
        </w:rPr>
        <w:drawing>
          <wp:anchor distT="0" distB="0" distL="114300" distR="114300" simplePos="0" relativeHeight="251658240" behindDoc="0" locked="0" layoutInCell="1" allowOverlap="1" wp14:anchorId="095B15CC" wp14:editId="3A18DC60">
            <wp:simplePos x="0" y="0"/>
            <wp:positionH relativeFrom="column">
              <wp:posOffset>672</wp:posOffset>
            </wp:positionH>
            <wp:positionV relativeFrom="paragraph">
              <wp:posOffset>71531</wp:posOffset>
            </wp:positionV>
            <wp:extent cx="1328196" cy="1355463"/>
            <wp:effectExtent l="0" t="0" r="0" b="0"/>
            <wp:wrapNone/>
            <wp:docPr id="2" name="Picture 2" descr="E:\صور اسامه\اوس اوس\IMAG0858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صور اسامه\اوس اوس\IMAG0858_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941" cy="1355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FCE05" w14:textId="63764BAA" w:rsidR="00F646CD" w:rsidRPr="00271DD2" w:rsidRDefault="00F646CD" w:rsidP="00391379">
      <w:pPr>
        <w:pStyle w:val="Title"/>
        <w:tabs>
          <w:tab w:val="left" w:pos="927"/>
        </w:tabs>
        <w:spacing w:before="120"/>
        <w:jc w:val="right"/>
        <w:rPr>
          <w:rFonts w:asciiTheme="majorBidi" w:hAnsiTheme="majorBidi" w:cstheme="majorBidi"/>
          <w:color w:val="002060"/>
          <w:sz w:val="24"/>
          <w:szCs w:val="24"/>
        </w:rPr>
      </w:pPr>
    </w:p>
    <w:p w14:paraId="216BE5D3" w14:textId="77777777" w:rsidR="00FF1E82" w:rsidRDefault="00FF1E82" w:rsidP="007C0B34">
      <w:pPr>
        <w:spacing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</w:p>
    <w:p w14:paraId="435CA226" w14:textId="77777777" w:rsidR="00FF1E82" w:rsidRDefault="00FF1E82" w:rsidP="00764068">
      <w:pPr>
        <w:spacing w:line="240" w:lineRule="auto"/>
        <w:ind w:left="70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</w:p>
    <w:p w14:paraId="1415F376" w14:textId="77777777" w:rsidR="00391379" w:rsidRDefault="00391379" w:rsidP="00764068">
      <w:pPr>
        <w:spacing w:line="240" w:lineRule="auto"/>
        <w:ind w:left="70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</w:p>
    <w:p w14:paraId="53C5651E" w14:textId="77777777" w:rsidR="00FF1E82" w:rsidRPr="00271DD2" w:rsidRDefault="00FF1E82" w:rsidP="00764068">
      <w:pPr>
        <w:spacing w:line="240" w:lineRule="auto"/>
        <w:ind w:left="70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</w:p>
    <w:p w14:paraId="31538949" w14:textId="77777777" w:rsidR="00045495" w:rsidRDefault="00F646CD" w:rsidP="00764068">
      <w:pPr>
        <w:pStyle w:val="ListParagraph"/>
        <w:numPr>
          <w:ilvl w:val="0"/>
          <w:numId w:val="35"/>
        </w:numPr>
        <w:spacing w:after="0" w:line="240" w:lineRule="auto"/>
        <w:ind w:left="310"/>
        <w:rPr>
          <w:rFonts w:asciiTheme="majorBidi" w:hAnsiTheme="majorBidi" w:cstheme="majorBidi"/>
          <w:b/>
          <w:bCs/>
          <w:color w:val="C00000"/>
          <w:sz w:val="36"/>
          <w:szCs w:val="36"/>
        </w:rPr>
      </w:pPr>
      <w:r w:rsidRPr="00FF1E82">
        <w:rPr>
          <w:rFonts w:asciiTheme="majorBidi" w:hAnsiTheme="majorBidi" w:cstheme="majorBidi"/>
          <w:b/>
          <w:bCs/>
          <w:color w:val="C00000"/>
          <w:sz w:val="36"/>
          <w:szCs w:val="36"/>
          <w:rtl/>
        </w:rPr>
        <w:t>بيانات عامة</w:t>
      </w:r>
      <w:r w:rsidR="00D9244F" w:rsidRPr="00FF1E82">
        <w:rPr>
          <w:rFonts w:asciiTheme="majorBidi" w:hAnsiTheme="majorBidi" w:cstheme="majorBidi"/>
          <w:b/>
          <w:bCs/>
          <w:color w:val="C00000"/>
          <w:sz w:val="36"/>
          <w:szCs w:val="36"/>
        </w:rPr>
        <w:t>:</w:t>
      </w:r>
    </w:p>
    <w:p w14:paraId="5AAB3CA2" w14:textId="77777777" w:rsidR="007C0B34" w:rsidRPr="00FF1E82" w:rsidRDefault="007C0B34" w:rsidP="00764068">
      <w:pPr>
        <w:pStyle w:val="ListParagraph"/>
        <w:spacing w:after="0" w:line="240" w:lineRule="auto"/>
        <w:ind w:left="310"/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EG"/>
        </w:rPr>
      </w:pPr>
    </w:p>
    <w:p w14:paraId="65004E99" w14:textId="4133752A" w:rsidR="00F646CD" w:rsidRPr="00FF1E82" w:rsidRDefault="00F646CD" w:rsidP="00764068">
      <w:pPr>
        <w:spacing w:after="0" w:line="240" w:lineRule="auto"/>
        <w:ind w:left="70"/>
        <w:rPr>
          <w:rFonts w:asciiTheme="majorBidi" w:hAnsiTheme="majorBidi" w:cstheme="majorBidi"/>
          <w:b/>
          <w:bCs/>
          <w:color w:val="C00000"/>
          <w:sz w:val="36"/>
          <w:szCs w:val="36"/>
          <w:rtl/>
          <w:lang w:bidi="ar-EG"/>
        </w:rPr>
      </w:pPr>
      <w:r w:rsidRPr="00FF1E82">
        <w:rPr>
          <w:rFonts w:asciiTheme="majorBidi" w:hAnsiTheme="majorBidi" w:cstheme="majorBidi"/>
          <w:b/>
          <w:bCs/>
          <w:sz w:val="36"/>
          <w:szCs w:val="36"/>
          <w:rtl/>
        </w:rPr>
        <w:t>الاسم:</w:t>
      </w:r>
      <w:r w:rsidR="00FF1E82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FF1E82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76A20" w:rsidRPr="00FF1E82"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EG"/>
        </w:rPr>
        <w:t>أسامة سعد عبدالواحد الشال</w:t>
      </w:r>
    </w:p>
    <w:p w14:paraId="57D42D28" w14:textId="75AEC815" w:rsidR="00F646CD" w:rsidRPr="00FF1E82" w:rsidRDefault="00F646CD" w:rsidP="00764068">
      <w:pPr>
        <w:pStyle w:val="Title"/>
        <w:tabs>
          <w:tab w:val="left" w:pos="927"/>
        </w:tabs>
        <w:ind w:firstLine="37"/>
        <w:jc w:val="left"/>
        <w:rPr>
          <w:rFonts w:asciiTheme="majorBidi" w:hAnsiTheme="majorBidi" w:cstheme="majorBidi"/>
          <w:sz w:val="36"/>
          <w:szCs w:val="36"/>
          <w:rtl/>
        </w:rPr>
      </w:pPr>
      <w:r w:rsidRPr="00FF1E82">
        <w:rPr>
          <w:rFonts w:asciiTheme="majorBidi" w:hAnsiTheme="majorBidi" w:cstheme="majorBidi"/>
          <w:sz w:val="36"/>
          <w:szCs w:val="36"/>
          <w:rtl/>
        </w:rPr>
        <w:t xml:space="preserve">الوظيفة الحالية: </w:t>
      </w:r>
      <w:r w:rsidR="00FF1E82">
        <w:rPr>
          <w:rFonts w:asciiTheme="majorBidi" w:hAnsiTheme="majorBidi" w:cstheme="majorBidi" w:hint="cs"/>
          <w:sz w:val="36"/>
          <w:szCs w:val="36"/>
          <w:rtl/>
        </w:rPr>
        <w:t xml:space="preserve"> 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>معيد بقسم الرياضة المدرسية</w:t>
      </w:r>
    </w:p>
    <w:p w14:paraId="01D52EC0" w14:textId="400BF89F" w:rsidR="00F646CD" w:rsidRPr="00FF1E82" w:rsidRDefault="00F646CD" w:rsidP="00764068">
      <w:pPr>
        <w:pStyle w:val="Title"/>
        <w:tabs>
          <w:tab w:val="left" w:pos="927"/>
        </w:tabs>
        <w:ind w:firstLine="37"/>
        <w:jc w:val="left"/>
        <w:rPr>
          <w:rFonts w:asciiTheme="majorBidi" w:hAnsiTheme="majorBidi" w:cstheme="majorBidi"/>
          <w:sz w:val="36"/>
          <w:szCs w:val="36"/>
          <w:rtl/>
        </w:rPr>
      </w:pPr>
      <w:r w:rsidRPr="00FF1E82">
        <w:rPr>
          <w:rFonts w:asciiTheme="majorBidi" w:hAnsiTheme="majorBidi" w:cstheme="majorBidi"/>
          <w:sz w:val="36"/>
          <w:szCs w:val="36"/>
          <w:rtl/>
        </w:rPr>
        <w:t xml:space="preserve">تاريخ الميلاد: </w:t>
      </w:r>
      <w:r w:rsidR="00FF1E82">
        <w:rPr>
          <w:rFonts w:asciiTheme="majorBidi" w:hAnsiTheme="majorBidi" w:cstheme="majorBidi" w:hint="cs"/>
          <w:sz w:val="36"/>
          <w:szCs w:val="36"/>
          <w:rtl/>
        </w:rPr>
        <w:t xml:space="preserve"> 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>17/1/1994</w:t>
      </w:r>
    </w:p>
    <w:p w14:paraId="7817E038" w14:textId="264DB186" w:rsidR="00F26015" w:rsidRPr="00FF1E82" w:rsidRDefault="00F26015" w:rsidP="00764068">
      <w:pPr>
        <w:pStyle w:val="Title"/>
        <w:tabs>
          <w:tab w:val="left" w:pos="927"/>
        </w:tabs>
        <w:ind w:firstLine="37"/>
        <w:jc w:val="left"/>
        <w:rPr>
          <w:rFonts w:asciiTheme="majorBidi" w:hAnsiTheme="majorBidi" w:cstheme="majorBidi"/>
          <w:sz w:val="36"/>
          <w:szCs w:val="36"/>
        </w:rPr>
      </w:pPr>
      <w:r w:rsidRPr="00FF1E82">
        <w:rPr>
          <w:rFonts w:asciiTheme="majorBidi" w:hAnsiTheme="majorBidi" w:cstheme="majorBidi"/>
          <w:sz w:val="36"/>
          <w:szCs w:val="36"/>
          <w:rtl/>
        </w:rPr>
        <w:t xml:space="preserve">الحالة الاجتماعية: </w:t>
      </w:r>
      <w:r w:rsidR="00FF1E82">
        <w:rPr>
          <w:rFonts w:asciiTheme="majorBidi" w:hAnsiTheme="majorBidi" w:cstheme="majorBidi" w:hint="cs"/>
          <w:sz w:val="36"/>
          <w:szCs w:val="36"/>
          <w:rtl/>
        </w:rPr>
        <w:t xml:space="preserve"> 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>أعزب</w:t>
      </w:r>
    </w:p>
    <w:p w14:paraId="6A6F3FB5" w14:textId="0DA01948" w:rsidR="00F646CD" w:rsidRPr="00FF1E82" w:rsidRDefault="00F646CD" w:rsidP="00764068">
      <w:pPr>
        <w:pStyle w:val="Title"/>
        <w:tabs>
          <w:tab w:val="left" w:pos="927"/>
        </w:tabs>
        <w:ind w:firstLine="37"/>
        <w:jc w:val="left"/>
        <w:rPr>
          <w:rFonts w:asciiTheme="majorBidi" w:hAnsiTheme="majorBidi" w:cstheme="majorBidi"/>
          <w:sz w:val="36"/>
          <w:szCs w:val="36"/>
        </w:rPr>
      </w:pPr>
      <w:r w:rsidRPr="00FF1E82">
        <w:rPr>
          <w:rFonts w:asciiTheme="majorBidi" w:hAnsiTheme="majorBidi" w:cstheme="majorBidi"/>
          <w:sz w:val="36"/>
          <w:szCs w:val="36"/>
          <w:rtl/>
        </w:rPr>
        <w:t xml:space="preserve">العنوان: </w:t>
      </w:r>
      <w:r w:rsidR="00FF1E82">
        <w:rPr>
          <w:rFonts w:asciiTheme="majorBidi" w:hAnsiTheme="majorBidi" w:cstheme="majorBidi" w:hint="cs"/>
          <w:sz w:val="36"/>
          <w:szCs w:val="36"/>
          <w:rtl/>
        </w:rPr>
        <w:t xml:space="preserve"> 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 xml:space="preserve">كفر الشيخ </w:t>
      </w:r>
      <w:r w:rsidR="00876A20" w:rsidRPr="00FF1E82">
        <w:rPr>
          <w:rFonts w:asciiTheme="majorBidi" w:hAnsiTheme="majorBidi" w:cstheme="majorBidi"/>
          <w:sz w:val="36"/>
          <w:szCs w:val="36"/>
          <w:rtl/>
        </w:rPr>
        <w:t>–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 xml:space="preserve"> مركز مطوبس </w:t>
      </w:r>
      <w:r w:rsidR="00876A20" w:rsidRPr="00FF1E82">
        <w:rPr>
          <w:rFonts w:asciiTheme="majorBidi" w:hAnsiTheme="majorBidi" w:cstheme="majorBidi"/>
          <w:sz w:val="36"/>
          <w:szCs w:val="36"/>
          <w:rtl/>
        </w:rPr>
        <w:t>–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 xml:space="preserve"> قرية بنى بكار</w:t>
      </w:r>
    </w:p>
    <w:p w14:paraId="48EBF94B" w14:textId="4D3EBC13" w:rsidR="00F646CD" w:rsidRPr="00FF1E82" w:rsidRDefault="00F646CD" w:rsidP="00764068">
      <w:pPr>
        <w:pStyle w:val="Title"/>
        <w:tabs>
          <w:tab w:val="left" w:pos="927"/>
        </w:tabs>
        <w:ind w:firstLine="37"/>
        <w:jc w:val="left"/>
        <w:rPr>
          <w:rFonts w:asciiTheme="majorBidi" w:hAnsiTheme="majorBidi" w:cstheme="majorBidi"/>
          <w:sz w:val="36"/>
          <w:szCs w:val="36"/>
          <w:rtl/>
          <w:lang w:bidi="ar-SA"/>
        </w:rPr>
      </w:pPr>
      <w:r w:rsidRPr="00FF1E82">
        <w:rPr>
          <w:rFonts w:asciiTheme="majorBidi" w:hAnsiTheme="majorBidi" w:cstheme="majorBidi"/>
          <w:sz w:val="36"/>
          <w:szCs w:val="36"/>
          <w:rtl/>
        </w:rPr>
        <w:t xml:space="preserve">رقم الموبايل: </w:t>
      </w:r>
      <w:r w:rsidR="00876A20" w:rsidRPr="00FF1E82">
        <w:rPr>
          <w:rFonts w:asciiTheme="majorBidi" w:hAnsiTheme="majorBidi" w:cstheme="majorBidi" w:hint="cs"/>
          <w:sz w:val="36"/>
          <w:szCs w:val="36"/>
          <w:rtl/>
          <w:lang w:bidi="ar-SA"/>
        </w:rPr>
        <w:t>01022162063</w:t>
      </w:r>
    </w:p>
    <w:p w14:paraId="1FC78A5D" w14:textId="7AC1F4D9" w:rsidR="005A37C3" w:rsidRPr="00FF1E82" w:rsidRDefault="005A37C3" w:rsidP="00764068">
      <w:pPr>
        <w:pStyle w:val="Title"/>
        <w:tabs>
          <w:tab w:val="left" w:pos="1388"/>
        </w:tabs>
        <w:ind w:firstLine="37"/>
        <w:jc w:val="left"/>
        <w:rPr>
          <w:rFonts w:asciiTheme="majorBidi" w:hAnsiTheme="majorBidi" w:cstheme="majorBidi"/>
          <w:sz w:val="36"/>
          <w:szCs w:val="36"/>
          <w:rtl/>
        </w:rPr>
      </w:pPr>
      <w:r w:rsidRPr="00FF1E82">
        <w:rPr>
          <w:rFonts w:asciiTheme="majorBidi" w:hAnsiTheme="majorBidi" w:cstheme="majorBidi"/>
          <w:sz w:val="36"/>
          <w:szCs w:val="36"/>
          <w:rtl/>
          <w:lang w:bidi="ar-SA"/>
        </w:rPr>
        <w:t>الرقم القومى</w:t>
      </w:r>
      <w:r w:rsidR="00977510" w:rsidRPr="00FF1E82">
        <w:rPr>
          <w:rFonts w:asciiTheme="majorBidi" w:hAnsiTheme="majorBidi" w:cstheme="majorBidi"/>
          <w:sz w:val="36"/>
          <w:szCs w:val="36"/>
          <w:rtl/>
          <w:lang w:bidi="ar-SA"/>
        </w:rPr>
        <w:t xml:space="preserve"> </w:t>
      </w:r>
      <w:r w:rsidRPr="00FF1E82">
        <w:rPr>
          <w:rFonts w:asciiTheme="majorBidi" w:hAnsiTheme="majorBidi" w:cstheme="majorBidi"/>
          <w:sz w:val="36"/>
          <w:szCs w:val="36"/>
          <w:rtl/>
          <w:lang w:bidi="ar-SA"/>
        </w:rPr>
        <w:t>:</w:t>
      </w:r>
      <w:r w:rsidRPr="00FF1E82">
        <w:rPr>
          <w:rFonts w:asciiTheme="majorBidi" w:hAnsiTheme="majorBidi" w:cstheme="majorBidi"/>
          <w:sz w:val="36"/>
          <w:szCs w:val="36"/>
          <w:rtl/>
          <w:lang w:bidi="ar-SA"/>
        </w:rPr>
        <w:tab/>
      </w:r>
      <w:r w:rsidRPr="00FF1E82">
        <w:rPr>
          <w:rFonts w:asciiTheme="majorBidi" w:hAnsiTheme="majorBidi" w:cstheme="majorBidi"/>
          <w:sz w:val="36"/>
          <w:szCs w:val="36"/>
          <w:rtl/>
          <w:lang w:bidi="ar-SA"/>
        </w:rPr>
        <w:tab/>
      </w:r>
      <w:r w:rsidR="00876A20" w:rsidRPr="00FF1E82">
        <w:rPr>
          <w:rFonts w:asciiTheme="majorBidi" w:hAnsiTheme="majorBidi" w:cstheme="majorBidi" w:hint="cs"/>
          <w:sz w:val="36"/>
          <w:szCs w:val="36"/>
          <w:rtl/>
        </w:rPr>
        <w:t>29401171500757</w:t>
      </w:r>
    </w:p>
    <w:p w14:paraId="4CCD1275" w14:textId="4FEBEC9C" w:rsidR="00A233FD" w:rsidRDefault="00F646CD" w:rsidP="00764068">
      <w:pPr>
        <w:pStyle w:val="Title"/>
        <w:tabs>
          <w:tab w:val="left" w:pos="927"/>
        </w:tabs>
        <w:jc w:val="left"/>
        <w:rPr>
          <w:rFonts w:asciiTheme="majorBidi" w:hAnsiTheme="majorBidi" w:cstheme="majorBidi"/>
          <w:color w:val="002060"/>
          <w:sz w:val="36"/>
          <w:szCs w:val="36"/>
          <w:rtl/>
        </w:rPr>
      </w:pPr>
      <w:r w:rsidRPr="00FF1E82">
        <w:rPr>
          <w:rFonts w:asciiTheme="majorBidi" w:hAnsiTheme="majorBidi" w:cstheme="majorBidi"/>
          <w:sz w:val="36"/>
          <w:szCs w:val="36"/>
          <w:rtl/>
        </w:rPr>
        <w:t xml:space="preserve">البريد </w:t>
      </w:r>
      <w:r w:rsidR="00977510" w:rsidRPr="00FF1E82">
        <w:rPr>
          <w:rFonts w:asciiTheme="majorBidi" w:hAnsiTheme="majorBidi" w:cstheme="majorBidi"/>
          <w:sz w:val="36"/>
          <w:szCs w:val="36"/>
          <w:rtl/>
        </w:rPr>
        <w:t>الالكتروني:</w:t>
      </w:r>
      <w:r w:rsidR="007B362C" w:rsidRPr="00FF1E82">
        <w:rPr>
          <w:rFonts w:asciiTheme="majorBidi" w:hAnsiTheme="majorBidi" w:cstheme="majorBidi"/>
          <w:color w:val="002060"/>
          <w:sz w:val="36"/>
          <w:szCs w:val="36"/>
        </w:rPr>
        <w:t xml:space="preserve">                              </w:t>
      </w:r>
      <w:r w:rsidR="00876A20" w:rsidRPr="00FF1E82">
        <w:rPr>
          <w:rFonts w:asciiTheme="majorBidi" w:hAnsiTheme="majorBidi" w:cstheme="majorBidi"/>
          <w:color w:val="002060"/>
          <w:sz w:val="36"/>
          <w:szCs w:val="36"/>
        </w:rPr>
        <w:t>osama.elshal2020@gmail.com</w:t>
      </w:r>
    </w:p>
    <w:p w14:paraId="60E72D2C" w14:textId="6787DD51" w:rsidR="001F12D2" w:rsidRDefault="001F12D2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lang w:bidi="ar-EG"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مؤهلات العلمية:</w:t>
      </w:r>
    </w:p>
    <w:p w14:paraId="65985E70" w14:textId="77777777" w:rsidR="00FF1E82" w:rsidRPr="00271DD2" w:rsidRDefault="00FF1E82" w:rsidP="00FF1E82">
      <w:pPr>
        <w:pStyle w:val="ListParagraph"/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EG"/>
        </w:rPr>
      </w:pPr>
    </w:p>
    <w:tbl>
      <w:tblPr>
        <w:tblStyle w:val="GridTable6ColorfulAccent5"/>
        <w:tblpPr w:leftFromText="180" w:rightFromText="180" w:vertAnchor="text" w:tblpXSpec="center" w:tblpY="1"/>
        <w:bidiVisual/>
        <w:tblW w:w="0" w:type="auto"/>
        <w:tblLook w:val="01E0" w:firstRow="1" w:lastRow="1" w:firstColumn="1" w:lastColumn="1" w:noHBand="0" w:noVBand="0"/>
      </w:tblPr>
      <w:tblGrid>
        <w:gridCol w:w="2879"/>
        <w:gridCol w:w="1705"/>
        <w:gridCol w:w="3123"/>
        <w:gridCol w:w="1517"/>
      </w:tblGrid>
      <w:tr w:rsidR="00045495" w:rsidRPr="00271DD2" w14:paraId="7609C8E8" w14:textId="3B4AB318" w:rsidTr="00961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1FBCCA87" w14:textId="77777777" w:rsidR="00045495" w:rsidRPr="00271DD2" w:rsidRDefault="00045495" w:rsidP="00045495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درجة العلم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8B252D8" w14:textId="697241BF" w:rsidR="00045495" w:rsidRPr="00271DD2" w:rsidRDefault="00045495" w:rsidP="00045495">
            <w:pPr>
              <w:pStyle w:val="Title"/>
              <w:ind w:firstLine="37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سنه</w:t>
            </w:r>
          </w:p>
        </w:tc>
        <w:tc>
          <w:tcPr>
            <w:tcW w:w="3123" w:type="dxa"/>
          </w:tcPr>
          <w:p w14:paraId="5C20EBFA" w14:textId="77777777" w:rsidR="00045495" w:rsidRPr="00271DD2" w:rsidRDefault="00045495" w:rsidP="00045495">
            <w:pPr>
              <w:pStyle w:val="Title"/>
              <w:tabs>
                <w:tab w:val="left" w:pos="927"/>
              </w:tabs>
              <w:ind w:firstLine="3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جامعة / المؤسسة التعليم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</w:tcPr>
          <w:p w14:paraId="3BC5864C" w14:textId="04D72D26" w:rsidR="00045495" w:rsidRPr="00271DD2" w:rsidRDefault="00045495" w:rsidP="00045495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دولة</w:t>
            </w:r>
          </w:p>
        </w:tc>
      </w:tr>
      <w:tr w:rsidR="00045495" w:rsidRPr="00271DD2" w14:paraId="2D8E83C9" w14:textId="23BDDEA3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706D6C7B" w14:textId="089C985A" w:rsidR="00045495" w:rsidRPr="00271DD2" w:rsidRDefault="00045495" w:rsidP="00045495">
            <w:pPr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1- البكالوريوس /الليسان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</w:tcPr>
          <w:p w14:paraId="30E7A2CB" w14:textId="556878F1" w:rsidR="00045495" w:rsidRPr="00271DD2" w:rsidRDefault="00876A20" w:rsidP="00045495">
            <w:pPr>
              <w:pStyle w:val="Title"/>
              <w:ind w:left="401"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</w:rPr>
              <w:t>2016</w:t>
            </w:r>
          </w:p>
        </w:tc>
        <w:tc>
          <w:tcPr>
            <w:tcW w:w="3123" w:type="dxa"/>
            <w:vMerge w:val="restart"/>
            <w:vAlign w:val="center"/>
          </w:tcPr>
          <w:p w14:paraId="415D262E" w14:textId="23F4A0B3" w:rsidR="00045495" w:rsidRPr="00271DD2" w:rsidRDefault="00876A20" w:rsidP="000454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الإسكندر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  <w:vMerge w:val="restart"/>
            <w:vAlign w:val="center"/>
          </w:tcPr>
          <w:p w14:paraId="4612E290" w14:textId="0FDB8323" w:rsidR="00045495" w:rsidRPr="00271DD2" w:rsidRDefault="00876A20" w:rsidP="00045495">
            <w:p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  <w:lang w:bidi="ar-EG"/>
              </w:rPr>
              <w:t>جمهورية مصر العربية</w:t>
            </w:r>
          </w:p>
        </w:tc>
      </w:tr>
      <w:tr w:rsidR="00045495" w:rsidRPr="00271DD2" w14:paraId="34DF5AA4" w14:textId="5D8A95DD" w:rsidTr="0096150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4F627E06" w14:textId="77777777" w:rsidR="00045495" w:rsidRPr="00271DD2" w:rsidRDefault="00045495" w:rsidP="00045495">
            <w:pPr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2- الماجستي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</w:tcPr>
          <w:p w14:paraId="10899B60" w14:textId="790C588A" w:rsidR="00045495" w:rsidRPr="00271DD2" w:rsidRDefault="00045495" w:rsidP="00045495">
            <w:pPr>
              <w:pStyle w:val="Title"/>
              <w:ind w:left="401"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</w:p>
        </w:tc>
        <w:tc>
          <w:tcPr>
            <w:tcW w:w="3123" w:type="dxa"/>
            <w:vMerge/>
          </w:tcPr>
          <w:p w14:paraId="0A1A7AA2" w14:textId="50EAE59B" w:rsidR="00045495" w:rsidRPr="00271DD2" w:rsidRDefault="00045495" w:rsidP="00045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  <w:vMerge/>
          </w:tcPr>
          <w:p w14:paraId="28A41A2D" w14:textId="77777777" w:rsidR="00045495" w:rsidRPr="00271DD2" w:rsidRDefault="00045495" w:rsidP="00045495">
            <w:p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</w:p>
        </w:tc>
      </w:tr>
      <w:tr w:rsidR="00045495" w:rsidRPr="00271DD2" w14:paraId="28D81AC1" w14:textId="3A8CF07D" w:rsidTr="0096150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77A50B7C" w14:textId="18EB8632" w:rsidR="00045495" w:rsidRPr="00271DD2" w:rsidRDefault="00045495" w:rsidP="00045495">
            <w:pPr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3- الدكتورا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</w:tcPr>
          <w:p w14:paraId="11B67FF2" w14:textId="69ADAB47" w:rsidR="00045495" w:rsidRPr="00271DD2" w:rsidRDefault="00045495" w:rsidP="00045495">
            <w:pPr>
              <w:pStyle w:val="Title"/>
              <w:ind w:left="401" w:firstLine="37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</w:rPr>
            </w:pPr>
          </w:p>
        </w:tc>
        <w:tc>
          <w:tcPr>
            <w:tcW w:w="3123" w:type="dxa"/>
            <w:vMerge/>
          </w:tcPr>
          <w:p w14:paraId="21572FF9" w14:textId="5E774CCA" w:rsidR="00045495" w:rsidRPr="00271DD2" w:rsidRDefault="00045495" w:rsidP="00045495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  <w:vMerge/>
          </w:tcPr>
          <w:p w14:paraId="4BF2B178" w14:textId="77777777" w:rsidR="00045495" w:rsidRPr="00271DD2" w:rsidRDefault="00045495" w:rsidP="00045495">
            <w:p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</w:p>
        </w:tc>
      </w:tr>
    </w:tbl>
    <w:p w14:paraId="20EAA390" w14:textId="5918560F" w:rsidR="00977510" w:rsidRDefault="00F646CD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تدرج الوظيفي</w:t>
      </w:r>
      <w:r w:rsidR="00977510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:</w:t>
      </w:r>
    </w:p>
    <w:p w14:paraId="1C618E2F" w14:textId="77777777" w:rsidR="00FF1E82" w:rsidRPr="00271DD2" w:rsidRDefault="00FF1E82" w:rsidP="00FF1E82">
      <w:pPr>
        <w:pStyle w:val="ListParagraph"/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</w:p>
    <w:tbl>
      <w:tblPr>
        <w:tblStyle w:val="GridTable5DarkAccent5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2783"/>
        <w:gridCol w:w="2587"/>
        <w:gridCol w:w="2682"/>
        <w:gridCol w:w="1285"/>
      </w:tblGrid>
      <w:tr w:rsidR="00045495" w:rsidRPr="00271DD2" w14:paraId="10120880" w14:textId="51FC5EA6" w:rsidTr="00BB3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  <w:vAlign w:val="center"/>
          </w:tcPr>
          <w:p w14:paraId="2FC519F4" w14:textId="77777777" w:rsidR="00045495" w:rsidRPr="00271DD2" w:rsidRDefault="00045495" w:rsidP="00BB3223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لوظيفة</w:t>
            </w:r>
          </w:p>
        </w:tc>
        <w:tc>
          <w:tcPr>
            <w:tcW w:w="2587" w:type="dxa"/>
            <w:vAlign w:val="center"/>
          </w:tcPr>
          <w:p w14:paraId="3781609C" w14:textId="77777777" w:rsidR="00045495" w:rsidRPr="00271DD2" w:rsidRDefault="00045495" w:rsidP="00BB3223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سنة الالتحاق به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Align w:val="center"/>
          </w:tcPr>
          <w:p w14:paraId="796418A2" w14:textId="7E63E540" w:rsidR="00045495" w:rsidRPr="00271DD2" w:rsidRDefault="00045495" w:rsidP="00BB3223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لجامعة / المؤسسة التعليمية</w:t>
            </w:r>
          </w:p>
        </w:tc>
        <w:tc>
          <w:tcPr>
            <w:tcW w:w="1285" w:type="dxa"/>
            <w:vAlign w:val="center"/>
          </w:tcPr>
          <w:p w14:paraId="59C7E77C" w14:textId="402F11EB" w:rsidR="00045495" w:rsidRPr="00271DD2" w:rsidRDefault="00045495" w:rsidP="00BB3223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لدولة</w:t>
            </w:r>
          </w:p>
        </w:tc>
      </w:tr>
      <w:tr w:rsidR="00961502" w:rsidRPr="00271DD2" w14:paraId="7BDA7BD2" w14:textId="65087070" w:rsidTr="00271DD2">
        <w:trPr>
          <w:trHeight w:val="1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1EDCBD8A" w14:textId="73428764" w:rsidR="00961502" w:rsidRPr="00271DD2" w:rsidRDefault="00876A20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</w:rPr>
              <w:t>معيد</w:t>
            </w:r>
          </w:p>
        </w:tc>
        <w:tc>
          <w:tcPr>
            <w:tcW w:w="2587" w:type="dxa"/>
          </w:tcPr>
          <w:p w14:paraId="156022F7" w14:textId="5A50F193" w:rsidR="00961502" w:rsidRPr="00271DD2" w:rsidRDefault="00876A20" w:rsidP="00A23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Align w:val="center"/>
          </w:tcPr>
          <w:p w14:paraId="242A0A51" w14:textId="6E50841E" w:rsidR="00961502" w:rsidRPr="00271DD2" w:rsidRDefault="00876A20" w:rsidP="005163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الإسكندرية </w:t>
            </w:r>
          </w:p>
        </w:tc>
        <w:tc>
          <w:tcPr>
            <w:tcW w:w="1285" w:type="dxa"/>
            <w:vAlign w:val="center"/>
          </w:tcPr>
          <w:p w14:paraId="0FCE6436" w14:textId="21E96C6F" w:rsidR="00961502" w:rsidRPr="00271DD2" w:rsidRDefault="00876A20" w:rsidP="00045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صر</w:t>
            </w:r>
          </w:p>
        </w:tc>
      </w:tr>
      <w:tr w:rsidR="00BB3223" w:rsidRPr="00271DD2" w14:paraId="01DCAAB1" w14:textId="77777777" w:rsidTr="00271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45F1D5FE" w14:textId="77777777" w:rsidR="00BB3223" w:rsidRPr="00271DD2" w:rsidRDefault="00BB3223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</w:p>
        </w:tc>
        <w:tc>
          <w:tcPr>
            <w:tcW w:w="2587" w:type="dxa"/>
          </w:tcPr>
          <w:p w14:paraId="69AB5CA5" w14:textId="77777777" w:rsidR="00BB3223" w:rsidRPr="00271DD2" w:rsidRDefault="00BB3223" w:rsidP="00A23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Align w:val="center"/>
          </w:tcPr>
          <w:p w14:paraId="6E0E0AF1" w14:textId="77777777" w:rsidR="00BB3223" w:rsidRPr="00271DD2" w:rsidRDefault="00BB3223" w:rsidP="005163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285" w:type="dxa"/>
            <w:vAlign w:val="center"/>
          </w:tcPr>
          <w:p w14:paraId="2BC6BA0F" w14:textId="77777777" w:rsidR="00BB3223" w:rsidRPr="00271DD2" w:rsidRDefault="00BB3223" w:rsidP="000454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BB3223" w:rsidRPr="00271DD2" w14:paraId="6997BC9B" w14:textId="77777777" w:rsidTr="00271DD2">
        <w:trPr>
          <w:trHeight w:val="1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48330F78" w14:textId="77777777" w:rsidR="00BB3223" w:rsidRPr="00271DD2" w:rsidRDefault="00BB3223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</w:p>
        </w:tc>
        <w:tc>
          <w:tcPr>
            <w:tcW w:w="2587" w:type="dxa"/>
          </w:tcPr>
          <w:p w14:paraId="69E559BD" w14:textId="77777777" w:rsidR="00BB3223" w:rsidRPr="00271DD2" w:rsidRDefault="00BB3223" w:rsidP="00A23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Align w:val="center"/>
          </w:tcPr>
          <w:p w14:paraId="1EB09E20" w14:textId="77777777" w:rsidR="00BB3223" w:rsidRPr="00271DD2" w:rsidRDefault="00BB3223" w:rsidP="005163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285" w:type="dxa"/>
            <w:vAlign w:val="center"/>
          </w:tcPr>
          <w:p w14:paraId="78AEEBC4" w14:textId="77777777" w:rsidR="00BB3223" w:rsidRPr="00271DD2" w:rsidRDefault="00BB3223" w:rsidP="00045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BB3223" w:rsidRPr="00271DD2" w14:paraId="2CA74828" w14:textId="77777777" w:rsidTr="00271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7AF300AE" w14:textId="77777777" w:rsidR="00BB3223" w:rsidRPr="00271DD2" w:rsidRDefault="00BB3223" w:rsidP="00BB3223">
            <w:pPr>
              <w:pStyle w:val="Title"/>
              <w:tabs>
                <w:tab w:val="left" w:pos="927"/>
              </w:tabs>
              <w:jc w:val="left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</w:p>
        </w:tc>
        <w:tc>
          <w:tcPr>
            <w:tcW w:w="2587" w:type="dxa"/>
          </w:tcPr>
          <w:p w14:paraId="576E0001" w14:textId="77777777" w:rsidR="00BB3223" w:rsidRPr="00271DD2" w:rsidRDefault="00BB3223" w:rsidP="00A23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Align w:val="center"/>
          </w:tcPr>
          <w:p w14:paraId="32031CAD" w14:textId="77777777" w:rsidR="00BB3223" w:rsidRPr="00271DD2" w:rsidRDefault="00BB3223" w:rsidP="005163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285" w:type="dxa"/>
            <w:vAlign w:val="center"/>
          </w:tcPr>
          <w:p w14:paraId="3C6FEB6B" w14:textId="77777777" w:rsidR="00BB3223" w:rsidRPr="00271DD2" w:rsidRDefault="00BB3223" w:rsidP="000454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</w:tbl>
    <w:p w14:paraId="4F294B89" w14:textId="77777777" w:rsidR="00FF1E82" w:rsidRDefault="00FF1E82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7D786AAB" w14:textId="77777777" w:rsidR="00FF1E82" w:rsidRDefault="00FF1E82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0FA1204E" w14:textId="77777777" w:rsidR="00FF1E82" w:rsidRDefault="00FF1E82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3360FF51" w14:textId="77777777" w:rsidR="00FF1E82" w:rsidRDefault="00FF1E82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B2F9BFF" w14:textId="77777777" w:rsidR="00FF1E82" w:rsidRDefault="00FF1E82" w:rsidP="00BB3223">
      <w:pPr>
        <w:spacing w:after="0" w:line="240" w:lineRule="auto"/>
        <w:jc w:val="lowKashida"/>
        <w:rPr>
          <w:rFonts w:asciiTheme="majorBidi" w:hAnsiTheme="majorBidi" w:cstheme="majorBidi" w:hint="cs"/>
          <w:b/>
          <w:bCs/>
          <w:sz w:val="24"/>
          <w:szCs w:val="24"/>
          <w:rtl/>
        </w:rPr>
      </w:pPr>
    </w:p>
    <w:p w14:paraId="28E0FBFB" w14:textId="77777777" w:rsidR="00764068" w:rsidRDefault="00764068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5C8049BF" w14:textId="77777777" w:rsidR="00FF1E82" w:rsidRPr="00BB3223" w:rsidRDefault="00FF1E82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0FDDDD42" w14:textId="3D06535F" w:rsidR="00F646CD" w:rsidRPr="00271DD2" w:rsidRDefault="00F646CD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00206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lastRenderedPageBreak/>
        <w:t xml:space="preserve">الدورات التدريبية: </w:t>
      </w:r>
    </w:p>
    <w:tbl>
      <w:tblPr>
        <w:tblStyle w:val="GridTable6ColorfulAccent5"/>
        <w:bidiVisual/>
        <w:tblW w:w="9625" w:type="dxa"/>
        <w:tblLayout w:type="fixed"/>
        <w:tblLook w:val="0000" w:firstRow="0" w:lastRow="0" w:firstColumn="0" w:lastColumn="0" w:noHBand="0" w:noVBand="0"/>
      </w:tblPr>
      <w:tblGrid>
        <w:gridCol w:w="819"/>
        <w:gridCol w:w="4284"/>
        <w:gridCol w:w="1843"/>
        <w:gridCol w:w="2679"/>
      </w:tblGrid>
      <w:tr w:rsidR="00F32267" w:rsidRPr="00271DD2" w14:paraId="2C13A9AB" w14:textId="2CBFCFB6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0858EE15" w14:textId="10996456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م</w:t>
            </w:r>
          </w:p>
        </w:tc>
        <w:tc>
          <w:tcPr>
            <w:tcW w:w="4284" w:type="dxa"/>
            <w:vAlign w:val="center"/>
          </w:tcPr>
          <w:p w14:paraId="32776B14" w14:textId="16FD23F3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سم الدور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2A53B4F6" w14:textId="1C771D5D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توقيت الدورة</w:t>
            </w:r>
          </w:p>
        </w:tc>
        <w:tc>
          <w:tcPr>
            <w:tcW w:w="2679" w:type="dxa"/>
            <w:vAlign w:val="center"/>
          </w:tcPr>
          <w:p w14:paraId="55903EE0" w14:textId="4227DEDE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سم الجهة المانحة</w:t>
            </w:r>
          </w:p>
        </w:tc>
      </w:tr>
      <w:tr w:rsidR="0062711B" w:rsidRPr="00271DD2" w14:paraId="4C356C65" w14:textId="19C8F556" w:rsidTr="00961502">
        <w:trPr>
          <w:trHeight w:val="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129CE475" w14:textId="77777777" w:rsidR="0062711B" w:rsidRPr="00271DD2" w:rsidRDefault="0062711B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0960C39D" w14:textId="05C2CA88" w:rsidR="0062711B" w:rsidRPr="00271DD2" w:rsidRDefault="00764068" w:rsidP="007640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 xml:space="preserve">دورة </w:t>
            </w:r>
            <w:r w:rsidR="00FF1E82"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تدليك</w:t>
            </w: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 xml:space="preserve"> رياضى</w:t>
            </w:r>
            <w:bookmarkStart w:id="0" w:name="_GoBack"/>
            <w:bookmarkEnd w:id="0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603D243E" w14:textId="5CF10CF5" w:rsidR="0062711B" w:rsidRPr="00271DD2" w:rsidRDefault="00FF1E82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4</w:t>
            </w:r>
          </w:p>
        </w:tc>
        <w:tc>
          <w:tcPr>
            <w:tcW w:w="2679" w:type="dxa"/>
            <w:vAlign w:val="center"/>
          </w:tcPr>
          <w:p w14:paraId="7BC633D6" w14:textId="226FB82E" w:rsidR="0062711B" w:rsidRPr="00271DD2" w:rsidRDefault="00764068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جا</w:t>
            </w:r>
            <w:r w:rsidR="00FF1E82"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عة الإسكندرية</w:t>
            </w:r>
          </w:p>
          <w:p w14:paraId="4D78B58A" w14:textId="70E5B841" w:rsidR="0062711B" w:rsidRPr="00271DD2" w:rsidRDefault="0062711B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04CD081B" w14:textId="77777777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67C80C85" w14:textId="77777777" w:rsidR="00961502" w:rsidRPr="00271DD2" w:rsidRDefault="00961502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00953B80" w14:textId="01AD9DEA" w:rsidR="00961502" w:rsidRPr="00271DD2" w:rsidRDefault="00764068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دورة نظم ادارة المراجع البحث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78184BF4" w14:textId="455A7171" w:rsidR="00961502" w:rsidRPr="00271DD2" w:rsidRDefault="00764068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8</w:t>
            </w:r>
          </w:p>
        </w:tc>
        <w:tc>
          <w:tcPr>
            <w:tcW w:w="2679" w:type="dxa"/>
            <w:vAlign w:val="center"/>
          </w:tcPr>
          <w:p w14:paraId="5726C128" w14:textId="5D86B94A" w:rsidR="00961502" w:rsidRPr="00271DD2" w:rsidRDefault="00764068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جامعة الاسكندرية</w:t>
            </w:r>
          </w:p>
        </w:tc>
      </w:tr>
      <w:tr w:rsidR="00764068" w:rsidRPr="00271DD2" w14:paraId="7C7E1248" w14:textId="77777777" w:rsidTr="00305D89">
        <w:trPr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6CBC38A3" w14:textId="77777777" w:rsidR="00764068" w:rsidRPr="00271DD2" w:rsidRDefault="00764068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0BD5B503" w14:textId="131F4880" w:rsidR="00764068" w:rsidRPr="00271DD2" w:rsidRDefault="00764068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دورة حقوق وواجبات الهيئة المعاون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208DE7DE" w14:textId="06C6D5DB" w:rsidR="00764068" w:rsidRPr="00271DD2" w:rsidRDefault="00764068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8</w:t>
            </w:r>
          </w:p>
        </w:tc>
        <w:tc>
          <w:tcPr>
            <w:tcW w:w="2679" w:type="dxa"/>
            <w:vAlign w:val="center"/>
          </w:tcPr>
          <w:p w14:paraId="7F04F6D4" w14:textId="3741F16D" w:rsidR="00764068" w:rsidRPr="00271DD2" w:rsidRDefault="00764068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جامعة الاسكندرية</w:t>
            </w:r>
          </w:p>
        </w:tc>
      </w:tr>
      <w:tr w:rsidR="00764068" w:rsidRPr="00271DD2" w14:paraId="0409ADAC" w14:textId="77777777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07B5C6A5" w14:textId="77777777" w:rsidR="00764068" w:rsidRPr="00271DD2" w:rsidRDefault="00764068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63924FF4" w14:textId="77777777" w:rsidR="00764068" w:rsidRPr="00271DD2" w:rsidRDefault="00764068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7F121D54" w14:textId="77777777" w:rsidR="00764068" w:rsidRPr="00271DD2" w:rsidRDefault="00764068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79" w:type="dxa"/>
            <w:vAlign w:val="center"/>
          </w:tcPr>
          <w:p w14:paraId="74FC099C" w14:textId="77777777" w:rsidR="00764068" w:rsidRPr="00271DD2" w:rsidRDefault="00764068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764068" w:rsidRPr="00271DD2" w14:paraId="4CDC5DF0" w14:textId="77777777" w:rsidTr="00305D89">
        <w:trPr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41F98364" w14:textId="77777777" w:rsidR="00764068" w:rsidRPr="00271DD2" w:rsidRDefault="00764068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1C326A66" w14:textId="77777777" w:rsidR="00764068" w:rsidRPr="00271DD2" w:rsidRDefault="00764068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55288114" w14:textId="77777777" w:rsidR="00764068" w:rsidRPr="00271DD2" w:rsidRDefault="00764068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79" w:type="dxa"/>
            <w:vAlign w:val="center"/>
          </w:tcPr>
          <w:p w14:paraId="0DECB4AF" w14:textId="77777777" w:rsidR="00764068" w:rsidRPr="00271DD2" w:rsidRDefault="00764068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764068" w:rsidRPr="00271DD2" w14:paraId="7243AD13" w14:textId="77777777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426FA6BD" w14:textId="77777777" w:rsidR="00764068" w:rsidRPr="00271DD2" w:rsidRDefault="00764068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505C7F4B" w14:textId="77777777" w:rsidR="00764068" w:rsidRPr="00271DD2" w:rsidRDefault="00764068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078C49E6" w14:textId="77777777" w:rsidR="00764068" w:rsidRPr="00271DD2" w:rsidRDefault="00764068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79" w:type="dxa"/>
            <w:vAlign w:val="center"/>
          </w:tcPr>
          <w:p w14:paraId="2BFBB461" w14:textId="77777777" w:rsidR="00764068" w:rsidRPr="00271DD2" w:rsidRDefault="00764068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</w:tbl>
    <w:p w14:paraId="01983502" w14:textId="333BF624" w:rsidR="00271DD2" w:rsidRPr="00BB3223" w:rsidRDefault="00271DD2" w:rsidP="00BB3223">
      <w:pPr>
        <w:spacing w:after="0" w:line="240" w:lineRule="auto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14:paraId="13A00020" w14:textId="7F739434" w:rsidR="00961502" w:rsidRPr="00271DD2" w:rsidRDefault="00961502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خبرات :</w:t>
      </w:r>
    </w:p>
    <w:p w14:paraId="5BAC077B" w14:textId="21B7F103" w:rsidR="00961502" w:rsidRPr="00271DD2" w:rsidRDefault="00FF1E8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حضور مؤتمرات</w:t>
      </w:r>
    </w:p>
    <w:p w14:paraId="71A7D000" w14:textId="04621322" w:rsidR="00961502" w:rsidRPr="00271DD2" w:rsidRDefault="00FF1E8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حضور سيمنارات بالقسم</w:t>
      </w:r>
    </w:p>
    <w:p w14:paraId="4DE3736E" w14:textId="574F7E02" w:rsidR="00961502" w:rsidRPr="00271DD2" w:rsidRDefault="00FF1E8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حضور ندوات </w:t>
      </w:r>
    </w:p>
    <w:p w14:paraId="3414E236" w14:textId="614AF4D8" w:rsidR="00045495" w:rsidRPr="00271DD2" w:rsidRDefault="00045495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أنشطة المختلفة في مجال نظم إدارة الجودة / مشروعات تطوير التعليم</w:t>
      </w: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 /</w:t>
      </w: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 إعتماد المعامل.</w:t>
      </w:r>
    </w:p>
    <w:p w14:paraId="36B93629" w14:textId="0A4AE220" w:rsidR="00961502" w:rsidRPr="00271DD2" w:rsidRDefault="00FF1E82" w:rsidP="00961502">
      <w:pPr>
        <w:pStyle w:val="ListParagraph"/>
        <w:numPr>
          <w:ilvl w:val="0"/>
          <w:numId w:val="32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مشاركة كأحد أعضاء الهيئة المعاونة فى مجال الجودة</w:t>
      </w:r>
    </w:p>
    <w:p w14:paraId="46BAF230" w14:textId="0428606B" w:rsidR="00B83A3A" w:rsidRPr="00271DD2" w:rsidRDefault="00E95CA9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لغات :</w:t>
      </w:r>
    </w:p>
    <w:p w14:paraId="6D6178D8" w14:textId="66FDFB34" w:rsidR="00961502" w:rsidRPr="00271DD2" w:rsidRDefault="00FF1E8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لغة العربية</w:t>
      </w:r>
    </w:p>
    <w:p w14:paraId="4F65E0CB" w14:textId="40C34F30" w:rsidR="00961502" w:rsidRPr="00271DD2" w:rsidRDefault="00FF1E8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لغة الانجليزية</w:t>
      </w:r>
    </w:p>
    <w:p w14:paraId="12064DB9" w14:textId="1FC1C4DF" w:rsidR="00961502" w:rsidRPr="00271DD2" w:rsidRDefault="00961502" w:rsidP="00FF1E82">
      <w:pPr>
        <w:pStyle w:val="ListParagraph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</w:p>
    <w:p w14:paraId="1C07AC16" w14:textId="77777777" w:rsidR="00961502" w:rsidRPr="00271DD2" w:rsidRDefault="00961502" w:rsidP="00961502">
      <w:pPr>
        <w:spacing w:after="0" w:line="240" w:lineRule="auto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sectPr w:rsidR="00961502" w:rsidRPr="00271DD2" w:rsidSect="00495E87">
      <w:headerReference w:type="default" r:id="rId10"/>
      <w:footerReference w:type="default" r:id="rId11"/>
      <w:pgSz w:w="12240" w:h="15840"/>
      <w:pgMar w:top="731" w:right="1440" w:bottom="1134" w:left="1134" w:header="90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D6CEA0" w14:textId="77777777" w:rsidR="00727759" w:rsidRDefault="00727759" w:rsidP="00104892">
      <w:pPr>
        <w:spacing w:after="0" w:line="240" w:lineRule="auto"/>
      </w:pPr>
      <w:r>
        <w:separator/>
      </w:r>
    </w:p>
  </w:endnote>
  <w:endnote w:type="continuationSeparator" w:id="0">
    <w:p w14:paraId="59E78E51" w14:textId="77777777" w:rsidR="00727759" w:rsidRDefault="00727759" w:rsidP="00104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2105061700"/>
      <w:docPartObj>
        <w:docPartGallery w:val="Page Numbers (Bottom of Page)"/>
        <w:docPartUnique/>
      </w:docPartObj>
    </w:sdtPr>
    <w:sdtEndPr/>
    <w:sdtContent>
      <w:p w14:paraId="2AEEE2CA" w14:textId="36D22399" w:rsidR="00B61E94" w:rsidRDefault="00B61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068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6B98C3A4" w14:textId="77777777" w:rsidR="00B61E94" w:rsidRDefault="00B61E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3DAE61" w14:textId="77777777" w:rsidR="00727759" w:rsidRDefault="00727759" w:rsidP="00104892">
      <w:pPr>
        <w:spacing w:after="0" w:line="240" w:lineRule="auto"/>
      </w:pPr>
      <w:r>
        <w:separator/>
      </w:r>
    </w:p>
  </w:footnote>
  <w:footnote w:type="continuationSeparator" w:id="0">
    <w:p w14:paraId="2A91A136" w14:textId="77777777" w:rsidR="00727759" w:rsidRDefault="00727759" w:rsidP="00104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E533DF" w14:textId="66E79E72" w:rsidR="00874661" w:rsidRDefault="00874661" w:rsidP="009F00BE">
    <w:pPr>
      <w:pStyle w:val="Header"/>
      <w:rPr>
        <w:lang w:bidi="ar-EG"/>
      </w:rPr>
    </w:pPr>
    <w:r>
      <w:rPr>
        <w:b/>
        <w:bCs/>
        <w:noProof/>
        <w:sz w:val="30"/>
        <w:szCs w:val="30"/>
        <w:rtl/>
      </w:rPr>
      <w:drawing>
        <wp:anchor distT="0" distB="0" distL="114300" distR="114300" simplePos="0" relativeHeight="251664384" behindDoc="0" locked="0" layoutInCell="1" allowOverlap="1" wp14:anchorId="34D21E5A" wp14:editId="54000D90">
          <wp:simplePos x="0" y="0"/>
          <wp:positionH relativeFrom="margin">
            <wp:posOffset>2013585</wp:posOffset>
          </wp:positionH>
          <wp:positionV relativeFrom="paragraph">
            <wp:posOffset>65405</wp:posOffset>
          </wp:positionV>
          <wp:extent cx="1990725" cy="238125"/>
          <wp:effectExtent l="0" t="0" r="9525" b="9525"/>
          <wp:wrapSquare wrapText="bothSides"/>
          <wp:docPr id="1" name="Picture 1" descr="C:\Users\saad\Downloads\line-border-designs-LemonTreeBorderLine_08_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aad\Downloads\line-border-designs-LemonTreeBorderLine_08_0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3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902" b="35975"/>
                  <a:stretch/>
                </pic:blipFill>
                <pic:spPr bwMode="auto">
                  <a:xfrm>
                    <a:off x="0" y="0"/>
                    <a:ext cx="199072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C355F4C" wp14:editId="6AF86757">
          <wp:simplePos x="0" y="0"/>
          <wp:positionH relativeFrom="column">
            <wp:posOffset>2336800</wp:posOffset>
          </wp:positionH>
          <wp:positionV relativeFrom="paragraph">
            <wp:posOffset>-299720</wp:posOffset>
          </wp:positionV>
          <wp:extent cx="1417320" cy="419100"/>
          <wp:effectExtent l="0" t="0" r="0" b="0"/>
          <wp:wrapTight wrapText="bothSides">
            <wp:wrapPolygon edited="0">
              <wp:start x="0" y="0"/>
              <wp:lineTo x="0" y="20618"/>
              <wp:lineTo x="21194" y="20618"/>
              <wp:lineTo x="21194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548972" w14:textId="7729713E" w:rsidR="00874661" w:rsidRDefault="00874661">
    <w:pPr>
      <w:pStyle w:val="Header"/>
      <w:rPr>
        <w:rtl/>
        <w:lang w:bidi="ar-E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03B81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E2AC2"/>
    <w:multiLevelType w:val="hybridMultilevel"/>
    <w:tmpl w:val="435C6D94"/>
    <w:lvl w:ilvl="0" w:tplc="44DE6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5777DF"/>
    <w:multiLevelType w:val="hybridMultilevel"/>
    <w:tmpl w:val="E03AA47C"/>
    <w:lvl w:ilvl="0" w:tplc="61E89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E15309"/>
    <w:multiLevelType w:val="hybridMultilevel"/>
    <w:tmpl w:val="9B349B9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1E415C8C"/>
    <w:multiLevelType w:val="hybridMultilevel"/>
    <w:tmpl w:val="46326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7105A8"/>
    <w:multiLevelType w:val="hybridMultilevel"/>
    <w:tmpl w:val="4C9A0964"/>
    <w:lvl w:ilvl="0" w:tplc="44DE6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92547C"/>
    <w:multiLevelType w:val="hybridMultilevel"/>
    <w:tmpl w:val="C150A954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7">
    <w:nsid w:val="28FC042D"/>
    <w:multiLevelType w:val="hybridMultilevel"/>
    <w:tmpl w:val="EE68A766"/>
    <w:lvl w:ilvl="0" w:tplc="283016D2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F10803"/>
    <w:multiLevelType w:val="hybridMultilevel"/>
    <w:tmpl w:val="3432D0A8"/>
    <w:lvl w:ilvl="0" w:tplc="44DE6E0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D0546D4"/>
    <w:multiLevelType w:val="hybridMultilevel"/>
    <w:tmpl w:val="FEF6E024"/>
    <w:lvl w:ilvl="0" w:tplc="0409000F">
      <w:start w:val="1"/>
      <w:numFmt w:val="decimal"/>
      <w:lvlText w:val="%1."/>
      <w:lvlJc w:val="left"/>
      <w:pPr>
        <w:ind w:left="528" w:hanging="360"/>
      </w:p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0">
    <w:nsid w:val="2DC46340"/>
    <w:multiLevelType w:val="hybridMultilevel"/>
    <w:tmpl w:val="B896CF18"/>
    <w:lvl w:ilvl="0" w:tplc="C548CF5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4C3D04"/>
    <w:multiLevelType w:val="hybridMultilevel"/>
    <w:tmpl w:val="F74CD8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D72A92"/>
    <w:multiLevelType w:val="hybridMultilevel"/>
    <w:tmpl w:val="CC626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12221F"/>
    <w:multiLevelType w:val="hybridMultilevel"/>
    <w:tmpl w:val="67EE8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5B6783"/>
    <w:multiLevelType w:val="hybridMultilevel"/>
    <w:tmpl w:val="38B4E350"/>
    <w:lvl w:ilvl="0" w:tplc="0409000F">
      <w:start w:val="1"/>
      <w:numFmt w:val="decimal"/>
      <w:lvlText w:val="%1."/>
      <w:lvlJc w:val="left"/>
      <w:pPr>
        <w:ind w:left="528" w:hanging="360"/>
      </w:p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5">
    <w:nsid w:val="37FF7732"/>
    <w:multiLevelType w:val="hybridMultilevel"/>
    <w:tmpl w:val="1CE2507A"/>
    <w:lvl w:ilvl="0" w:tplc="CC20A5C2">
      <w:start w:val="1"/>
      <w:numFmt w:val="bullet"/>
      <w:lvlText w:val="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>
    <w:nsid w:val="382806CC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BD3595"/>
    <w:multiLevelType w:val="hybridMultilevel"/>
    <w:tmpl w:val="B2144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9C878E1"/>
    <w:multiLevelType w:val="hybridMultilevel"/>
    <w:tmpl w:val="42A65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9B22AF"/>
    <w:multiLevelType w:val="hybridMultilevel"/>
    <w:tmpl w:val="1660BC5A"/>
    <w:lvl w:ilvl="0" w:tplc="665430B6">
      <w:start w:val="1"/>
      <w:numFmt w:val="decimal"/>
      <w:lvlText w:val="%1-"/>
      <w:lvlJc w:val="left"/>
      <w:pPr>
        <w:ind w:left="79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0">
    <w:nsid w:val="432229D5"/>
    <w:multiLevelType w:val="hybridMultilevel"/>
    <w:tmpl w:val="FA0C27EC"/>
    <w:lvl w:ilvl="0" w:tplc="04090001">
      <w:start w:val="1"/>
      <w:numFmt w:val="bullet"/>
      <w:lvlText w:val=""/>
      <w:lvlJc w:val="left"/>
      <w:pPr>
        <w:ind w:left="13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2" w:hanging="360"/>
      </w:pPr>
      <w:rPr>
        <w:rFonts w:ascii="Wingdings" w:hAnsi="Wingdings" w:hint="default"/>
      </w:rPr>
    </w:lvl>
  </w:abstractNum>
  <w:abstractNum w:abstractNumId="21">
    <w:nsid w:val="455C298F"/>
    <w:multiLevelType w:val="hybridMultilevel"/>
    <w:tmpl w:val="002AAF10"/>
    <w:lvl w:ilvl="0" w:tplc="61E89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996192"/>
    <w:multiLevelType w:val="hybridMultilevel"/>
    <w:tmpl w:val="DBF85EE6"/>
    <w:lvl w:ilvl="0" w:tplc="43BCD450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3C72AD"/>
    <w:multiLevelType w:val="hybridMultilevel"/>
    <w:tmpl w:val="6D3064D8"/>
    <w:lvl w:ilvl="0" w:tplc="0409000F">
      <w:start w:val="1"/>
      <w:numFmt w:val="decimal"/>
      <w:lvlText w:val="%1."/>
      <w:lvlJc w:val="left"/>
      <w:pPr>
        <w:ind w:left="528" w:hanging="360"/>
      </w:p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4">
    <w:nsid w:val="65007908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5BE6BC6"/>
    <w:multiLevelType w:val="hybridMultilevel"/>
    <w:tmpl w:val="283033F2"/>
    <w:lvl w:ilvl="0" w:tplc="0409000F">
      <w:start w:val="1"/>
      <w:numFmt w:val="decimal"/>
      <w:lvlText w:val="%1."/>
      <w:lvlJc w:val="left"/>
      <w:pPr>
        <w:ind w:left="403" w:hanging="360"/>
      </w:p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26">
    <w:nsid w:val="675339F7"/>
    <w:multiLevelType w:val="hybridMultilevel"/>
    <w:tmpl w:val="28D4C432"/>
    <w:lvl w:ilvl="0" w:tplc="43BCD450">
      <w:start w:val="1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4EF816F8">
      <w:start w:val="15"/>
      <w:numFmt w:val="bullet"/>
      <w:lvlText w:val=""/>
      <w:lvlJc w:val="left"/>
      <w:pPr>
        <w:tabs>
          <w:tab w:val="num" w:pos="4620"/>
        </w:tabs>
        <w:ind w:left="4620" w:hanging="390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>
    <w:nsid w:val="6AF058AA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E660E4B"/>
    <w:multiLevelType w:val="hybridMultilevel"/>
    <w:tmpl w:val="FEB29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C4632A"/>
    <w:multiLevelType w:val="hybridMultilevel"/>
    <w:tmpl w:val="05F60C30"/>
    <w:lvl w:ilvl="0" w:tplc="CBF624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D71133"/>
    <w:multiLevelType w:val="hybridMultilevel"/>
    <w:tmpl w:val="24B476B8"/>
    <w:lvl w:ilvl="0" w:tplc="CBF624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FE15C4"/>
    <w:multiLevelType w:val="hybridMultilevel"/>
    <w:tmpl w:val="F7FAED86"/>
    <w:lvl w:ilvl="0" w:tplc="FC04BD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81D4FD6"/>
    <w:multiLevelType w:val="hybridMultilevel"/>
    <w:tmpl w:val="29F298FC"/>
    <w:lvl w:ilvl="0" w:tplc="8A9039B6">
      <w:start w:val="1"/>
      <w:numFmt w:val="decimal"/>
      <w:lvlText w:val="%1-"/>
      <w:lvlJc w:val="left"/>
      <w:pPr>
        <w:ind w:left="4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33">
    <w:nsid w:val="7ADD459C"/>
    <w:multiLevelType w:val="hybridMultilevel"/>
    <w:tmpl w:val="7C38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B0B25F2"/>
    <w:multiLevelType w:val="hybridMultilevel"/>
    <w:tmpl w:val="3CAC1E68"/>
    <w:lvl w:ilvl="0" w:tplc="925076CC">
      <w:start w:val="18"/>
      <w:numFmt w:val="bullet"/>
      <w:lvlText w:val="•"/>
      <w:lvlJc w:val="left"/>
      <w:pPr>
        <w:ind w:left="10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2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6"/>
  </w:num>
  <w:num w:numId="3">
    <w:abstractNumId w:val="22"/>
  </w:num>
  <w:num w:numId="4">
    <w:abstractNumId w:val="15"/>
  </w:num>
  <w:num w:numId="5">
    <w:abstractNumId w:val="17"/>
  </w:num>
  <w:num w:numId="6">
    <w:abstractNumId w:val="3"/>
  </w:num>
  <w:num w:numId="7">
    <w:abstractNumId w:val="11"/>
  </w:num>
  <w:num w:numId="8">
    <w:abstractNumId w:val="20"/>
  </w:num>
  <w:num w:numId="9">
    <w:abstractNumId w:val="28"/>
  </w:num>
  <w:num w:numId="10">
    <w:abstractNumId w:val="34"/>
  </w:num>
  <w:num w:numId="11">
    <w:abstractNumId w:val="12"/>
  </w:num>
  <w:num w:numId="12">
    <w:abstractNumId w:val="23"/>
  </w:num>
  <w:num w:numId="13">
    <w:abstractNumId w:val="14"/>
  </w:num>
  <w:num w:numId="14">
    <w:abstractNumId w:val="29"/>
  </w:num>
  <w:num w:numId="15">
    <w:abstractNumId w:val="30"/>
  </w:num>
  <w:num w:numId="16">
    <w:abstractNumId w:val="9"/>
  </w:num>
  <w:num w:numId="17">
    <w:abstractNumId w:val="25"/>
  </w:num>
  <w:num w:numId="18">
    <w:abstractNumId w:val="6"/>
  </w:num>
  <w:num w:numId="19">
    <w:abstractNumId w:val="10"/>
  </w:num>
  <w:num w:numId="20">
    <w:abstractNumId w:val="21"/>
  </w:num>
  <w:num w:numId="21">
    <w:abstractNumId w:val="2"/>
  </w:num>
  <w:num w:numId="22">
    <w:abstractNumId w:val="33"/>
  </w:num>
  <w:num w:numId="23">
    <w:abstractNumId w:val="1"/>
  </w:num>
  <w:num w:numId="24">
    <w:abstractNumId w:val="18"/>
  </w:num>
  <w:num w:numId="25">
    <w:abstractNumId w:val="13"/>
  </w:num>
  <w:num w:numId="26">
    <w:abstractNumId w:val="4"/>
  </w:num>
  <w:num w:numId="27">
    <w:abstractNumId w:val="8"/>
  </w:num>
  <w:num w:numId="28">
    <w:abstractNumId w:val="5"/>
  </w:num>
  <w:num w:numId="29">
    <w:abstractNumId w:val="31"/>
  </w:num>
  <w:num w:numId="30">
    <w:abstractNumId w:val="0"/>
  </w:num>
  <w:num w:numId="31">
    <w:abstractNumId w:val="32"/>
  </w:num>
  <w:num w:numId="32">
    <w:abstractNumId w:val="24"/>
  </w:num>
  <w:num w:numId="33">
    <w:abstractNumId w:val="16"/>
  </w:num>
  <w:num w:numId="34">
    <w:abstractNumId w:val="27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xNTCxMDAxNzS3tDRU0lEKTi0uzszPAykwqgUAOluA/iwAAAA="/>
  </w:docVars>
  <w:rsids>
    <w:rsidRoot w:val="00970A52"/>
    <w:rsid w:val="000138B5"/>
    <w:rsid w:val="00031D32"/>
    <w:rsid w:val="000376B8"/>
    <w:rsid w:val="0004318E"/>
    <w:rsid w:val="00045495"/>
    <w:rsid w:val="00056C88"/>
    <w:rsid w:val="00087740"/>
    <w:rsid w:val="0009064E"/>
    <w:rsid w:val="00091778"/>
    <w:rsid w:val="00096C13"/>
    <w:rsid w:val="000A41E1"/>
    <w:rsid w:val="000A62A9"/>
    <w:rsid w:val="000C5E24"/>
    <w:rsid w:val="000C79E0"/>
    <w:rsid w:val="000D2CE5"/>
    <w:rsid w:val="00103276"/>
    <w:rsid w:val="00104892"/>
    <w:rsid w:val="00114885"/>
    <w:rsid w:val="00124710"/>
    <w:rsid w:val="00125277"/>
    <w:rsid w:val="00135AF2"/>
    <w:rsid w:val="001666B9"/>
    <w:rsid w:val="00170AA3"/>
    <w:rsid w:val="00176114"/>
    <w:rsid w:val="00192114"/>
    <w:rsid w:val="001929D7"/>
    <w:rsid w:val="001C7F12"/>
    <w:rsid w:val="001E498C"/>
    <w:rsid w:val="001E6989"/>
    <w:rsid w:val="001F12D2"/>
    <w:rsid w:val="001F473C"/>
    <w:rsid w:val="001F7426"/>
    <w:rsid w:val="00202812"/>
    <w:rsid w:val="00202E25"/>
    <w:rsid w:val="00206B57"/>
    <w:rsid w:val="00212230"/>
    <w:rsid w:val="002124A8"/>
    <w:rsid w:val="00216427"/>
    <w:rsid w:val="002256DB"/>
    <w:rsid w:val="00243BF1"/>
    <w:rsid w:val="002670D6"/>
    <w:rsid w:val="00271DD2"/>
    <w:rsid w:val="00293B89"/>
    <w:rsid w:val="002C07A0"/>
    <w:rsid w:val="002D2F80"/>
    <w:rsid w:val="0030283B"/>
    <w:rsid w:val="00305D89"/>
    <w:rsid w:val="00314B8C"/>
    <w:rsid w:val="00322599"/>
    <w:rsid w:val="00332187"/>
    <w:rsid w:val="003415DF"/>
    <w:rsid w:val="003849C7"/>
    <w:rsid w:val="00391379"/>
    <w:rsid w:val="00393F68"/>
    <w:rsid w:val="003B62D9"/>
    <w:rsid w:val="003E663F"/>
    <w:rsid w:val="00402B5E"/>
    <w:rsid w:val="004056F9"/>
    <w:rsid w:val="00416EAC"/>
    <w:rsid w:val="00421F15"/>
    <w:rsid w:val="00430B7A"/>
    <w:rsid w:val="00435438"/>
    <w:rsid w:val="00445F29"/>
    <w:rsid w:val="00453BDE"/>
    <w:rsid w:val="00464E24"/>
    <w:rsid w:val="0049338A"/>
    <w:rsid w:val="00495E87"/>
    <w:rsid w:val="004A53EA"/>
    <w:rsid w:val="004B11AC"/>
    <w:rsid w:val="004D76C2"/>
    <w:rsid w:val="004E0DC8"/>
    <w:rsid w:val="004F202A"/>
    <w:rsid w:val="00501B6B"/>
    <w:rsid w:val="0051020C"/>
    <w:rsid w:val="00510DF3"/>
    <w:rsid w:val="00512DC5"/>
    <w:rsid w:val="00513E70"/>
    <w:rsid w:val="005162C9"/>
    <w:rsid w:val="005163E4"/>
    <w:rsid w:val="0052277A"/>
    <w:rsid w:val="00544897"/>
    <w:rsid w:val="00553E1F"/>
    <w:rsid w:val="00567874"/>
    <w:rsid w:val="005757E8"/>
    <w:rsid w:val="00576DF2"/>
    <w:rsid w:val="005A1C62"/>
    <w:rsid w:val="005A37C3"/>
    <w:rsid w:val="005A5C78"/>
    <w:rsid w:val="005A6E3C"/>
    <w:rsid w:val="005B568B"/>
    <w:rsid w:val="005D1759"/>
    <w:rsid w:val="005F7BEF"/>
    <w:rsid w:val="006258AD"/>
    <w:rsid w:val="0062711B"/>
    <w:rsid w:val="0064185C"/>
    <w:rsid w:val="0064673B"/>
    <w:rsid w:val="00647F78"/>
    <w:rsid w:val="00657AAD"/>
    <w:rsid w:val="00662213"/>
    <w:rsid w:val="0067270D"/>
    <w:rsid w:val="00672B15"/>
    <w:rsid w:val="0068341B"/>
    <w:rsid w:val="0069783F"/>
    <w:rsid w:val="006C0AF3"/>
    <w:rsid w:val="006D3D5E"/>
    <w:rsid w:val="006E2562"/>
    <w:rsid w:val="006E2D5A"/>
    <w:rsid w:val="006F227B"/>
    <w:rsid w:val="00705D86"/>
    <w:rsid w:val="00710233"/>
    <w:rsid w:val="007169C6"/>
    <w:rsid w:val="00727759"/>
    <w:rsid w:val="007318F4"/>
    <w:rsid w:val="00737FE5"/>
    <w:rsid w:val="00760F91"/>
    <w:rsid w:val="00761267"/>
    <w:rsid w:val="00762870"/>
    <w:rsid w:val="00764068"/>
    <w:rsid w:val="007A7D84"/>
    <w:rsid w:val="007B362C"/>
    <w:rsid w:val="007C0B34"/>
    <w:rsid w:val="007D3CAF"/>
    <w:rsid w:val="007F2D70"/>
    <w:rsid w:val="00846F00"/>
    <w:rsid w:val="00850145"/>
    <w:rsid w:val="008739CB"/>
    <w:rsid w:val="00874661"/>
    <w:rsid w:val="008758DC"/>
    <w:rsid w:val="00876A20"/>
    <w:rsid w:val="008836A3"/>
    <w:rsid w:val="00883A57"/>
    <w:rsid w:val="008B0D45"/>
    <w:rsid w:val="008B2D3A"/>
    <w:rsid w:val="008B4EBD"/>
    <w:rsid w:val="008B7C23"/>
    <w:rsid w:val="008D2013"/>
    <w:rsid w:val="008D34D9"/>
    <w:rsid w:val="008F7FA8"/>
    <w:rsid w:val="00902F30"/>
    <w:rsid w:val="009114E2"/>
    <w:rsid w:val="00926B41"/>
    <w:rsid w:val="009319E2"/>
    <w:rsid w:val="0095148C"/>
    <w:rsid w:val="0095626E"/>
    <w:rsid w:val="00956E10"/>
    <w:rsid w:val="00961502"/>
    <w:rsid w:val="00964F63"/>
    <w:rsid w:val="00966920"/>
    <w:rsid w:val="00970A52"/>
    <w:rsid w:val="00977510"/>
    <w:rsid w:val="00981FC5"/>
    <w:rsid w:val="009A79E0"/>
    <w:rsid w:val="009B7290"/>
    <w:rsid w:val="009B74D9"/>
    <w:rsid w:val="009C2AE8"/>
    <w:rsid w:val="009D1B6D"/>
    <w:rsid w:val="009D454E"/>
    <w:rsid w:val="009F00BE"/>
    <w:rsid w:val="00A06937"/>
    <w:rsid w:val="00A233FD"/>
    <w:rsid w:val="00A34C5E"/>
    <w:rsid w:val="00A4146F"/>
    <w:rsid w:val="00A44797"/>
    <w:rsid w:val="00A5646A"/>
    <w:rsid w:val="00A72414"/>
    <w:rsid w:val="00A9416C"/>
    <w:rsid w:val="00A956F6"/>
    <w:rsid w:val="00AB3BA5"/>
    <w:rsid w:val="00B275C2"/>
    <w:rsid w:val="00B3057D"/>
    <w:rsid w:val="00B435E9"/>
    <w:rsid w:val="00B51E6C"/>
    <w:rsid w:val="00B54AC3"/>
    <w:rsid w:val="00B559E0"/>
    <w:rsid w:val="00B55A80"/>
    <w:rsid w:val="00B61E94"/>
    <w:rsid w:val="00B706B6"/>
    <w:rsid w:val="00B77AF9"/>
    <w:rsid w:val="00B77C9B"/>
    <w:rsid w:val="00B83A3A"/>
    <w:rsid w:val="00B86056"/>
    <w:rsid w:val="00B97509"/>
    <w:rsid w:val="00BB07FB"/>
    <w:rsid w:val="00BB3223"/>
    <w:rsid w:val="00BC244F"/>
    <w:rsid w:val="00BD2308"/>
    <w:rsid w:val="00BD5773"/>
    <w:rsid w:val="00BE4409"/>
    <w:rsid w:val="00BF34D9"/>
    <w:rsid w:val="00C00071"/>
    <w:rsid w:val="00C0068E"/>
    <w:rsid w:val="00C301C6"/>
    <w:rsid w:val="00C33C7A"/>
    <w:rsid w:val="00C35008"/>
    <w:rsid w:val="00C4247A"/>
    <w:rsid w:val="00C425E8"/>
    <w:rsid w:val="00C51F83"/>
    <w:rsid w:val="00C5508F"/>
    <w:rsid w:val="00C60430"/>
    <w:rsid w:val="00C8087F"/>
    <w:rsid w:val="00C93993"/>
    <w:rsid w:val="00C95EC6"/>
    <w:rsid w:val="00CA0B23"/>
    <w:rsid w:val="00D15D94"/>
    <w:rsid w:val="00D2376E"/>
    <w:rsid w:val="00D44B88"/>
    <w:rsid w:val="00D471B4"/>
    <w:rsid w:val="00D60EDA"/>
    <w:rsid w:val="00D65594"/>
    <w:rsid w:val="00D67434"/>
    <w:rsid w:val="00D9244F"/>
    <w:rsid w:val="00DA464F"/>
    <w:rsid w:val="00DC0343"/>
    <w:rsid w:val="00DC4B75"/>
    <w:rsid w:val="00DC6E99"/>
    <w:rsid w:val="00DD377F"/>
    <w:rsid w:val="00DE26FD"/>
    <w:rsid w:val="00DE5B8F"/>
    <w:rsid w:val="00DE6577"/>
    <w:rsid w:val="00DE759B"/>
    <w:rsid w:val="00E00BFE"/>
    <w:rsid w:val="00E101CA"/>
    <w:rsid w:val="00E24221"/>
    <w:rsid w:val="00E3219C"/>
    <w:rsid w:val="00E44DDE"/>
    <w:rsid w:val="00E85465"/>
    <w:rsid w:val="00E92271"/>
    <w:rsid w:val="00E9586F"/>
    <w:rsid w:val="00E95CA9"/>
    <w:rsid w:val="00E973EE"/>
    <w:rsid w:val="00EA57D5"/>
    <w:rsid w:val="00ED68C7"/>
    <w:rsid w:val="00F060FD"/>
    <w:rsid w:val="00F22E59"/>
    <w:rsid w:val="00F26015"/>
    <w:rsid w:val="00F32267"/>
    <w:rsid w:val="00F354F9"/>
    <w:rsid w:val="00F46502"/>
    <w:rsid w:val="00F646CD"/>
    <w:rsid w:val="00F91CEA"/>
    <w:rsid w:val="00F96E94"/>
    <w:rsid w:val="00F97A13"/>
    <w:rsid w:val="00FA2EF7"/>
    <w:rsid w:val="00FA57D6"/>
    <w:rsid w:val="00FB1493"/>
    <w:rsid w:val="00FB4469"/>
    <w:rsid w:val="00FB66C4"/>
    <w:rsid w:val="00FC33A6"/>
    <w:rsid w:val="00FD0483"/>
    <w:rsid w:val="00FD27C0"/>
    <w:rsid w:val="00FD2B3D"/>
    <w:rsid w:val="00FD5D2C"/>
    <w:rsid w:val="00FE0CC2"/>
    <w:rsid w:val="00FE1F86"/>
    <w:rsid w:val="00FF03FD"/>
    <w:rsid w:val="00FF1E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62FCF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76B8"/>
    <w:pPr>
      <w:bidi/>
    </w:pPr>
    <w:rPr>
      <w:rFonts w:ascii="Calibri" w:eastAsia="Calibri" w:hAnsi="Calibri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7F78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970A5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eastAsia="ar-SA" w:bidi="ar-EG"/>
    </w:rPr>
  </w:style>
  <w:style w:type="character" w:customStyle="1" w:styleId="TitleChar">
    <w:name w:val="Title Char"/>
    <w:basedOn w:val="DefaultParagraphFont"/>
    <w:link w:val="Title"/>
    <w:uiPriority w:val="10"/>
    <w:rsid w:val="00970A52"/>
    <w:rPr>
      <w:rFonts w:ascii="Times New Roman" w:eastAsia="Times New Roman" w:hAnsi="Times New Roman" w:cs="Times New Roman"/>
      <w:b/>
      <w:bCs/>
      <w:sz w:val="32"/>
      <w:szCs w:val="32"/>
      <w:lang w:eastAsia="ar-SA" w:bidi="ar-EG"/>
    </w:rPr>
  </w:style>
  <w:style w:type="paragraph" w:styleId="ListParagraph">
    <w:name w:val="List Paragraph"/>
    <w:basedOn w:val="Normal"/>
    <w:uiPriority w:val="34"/>
    <w:qFormat/>
    <w:rsid w:val="00C35008"/>
    <w:pPr>
      <w:ind w:left="720"/>
      <w:contextualSpacing/>
    </w:pPr>
  </w:style>
  <w:style w:type="character" w:customStyle="1" w:styleId="hps">
    <w:name w:val="hps"/>
    <w:basedOn w:val="DefaultParagraphFont"/>
    <w:rsid w:val="00F646CD"/>
  </w:style>
  <w:style w:type="table" w:customStyle="1" w:styleId="GridTable4Accent1">
    <w:name w:val="Grid Table 4 Accent 1"/>
    <w:basedOn w:val="TableNormal"/>
    <w:uiPriority w:val="49"/>
    <w:rsid w:val="00F646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1048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892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qFormat/>
    <w:rsid w:val="001048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892"/>
    <w:rPr>
      <w:rFonts w:ascii="Calibri" w:eastAsia="Calibri" w:hAnsi="Calibri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647F7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647F78"/>
    <w:rPr>
      <w:b/>
      <w:bCs/>
      <w:i/>
      <w:iCs/>
      <w:color w:val="4F81BD"/>
    </w:rPr>
  </w:style>
  <w:style w:type="character" w:styleId="Hyperlink">
    <w:name w:val="Hyperlink"/>
    <w:basedOn w:val="DefaultParagraphFont"/>
    <w:uiPriority w:val="99"/>
    <w:unhideWhenUsed/>
    <w:rsid w:val="00DD377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77F"/>
    <w:rPr>
      <w:color w:val="808080"/>
      <w:shd w:val="clear" w:color="auto" w:fill="E6E6E6"/>
    </w:rPr>
  </w:style>
  <w:style w:type="table" w:customStyle="1" w:styleId="GridTable4">
    <w:name w:val="Grid Table 4"/>
    <w:basedOn w:val="TableNormal"/>
    <w:uiPriority w:val="49"/>
    <w:rsid w:val="00CA0B2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">
    <w:name w:val="Grid Table 5 Dark"/>
    <w:basedOn w:val="TableNormal"/>
    <w:uiPriority w:val="50"/>
    <w:rsid w:val="00CA0B2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977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977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4Accent5">
    <w:name w:val="Grid Table 4 Accent 5"/>
    <w:basedOn w:val="TableNormal"/>
    <w:uiPriority w:val="49"/>
    <w:rsid w:val="000376B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5163E4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Grid">
    <w:name w:val="Table Grid"/>
    <w:basedOn w:val="TableNormal"/>
    <w:uiPriority w:val="39"/>
    <w:rsid w:val="00FF03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1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E94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BAF4-BD6F-4A3E-B8FA-9B3E1E621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U</dc:creator>
  <cp:lastModifiedBy>mostsfa</cp:lastModifiedBy>
  <cp:revision>109</cp:revision>
  <cp:lastPrinted>2017-12-04T02:49:00Z</cp:lastPrinted>
  <dcterms:created xsi:type="dcterms:W3CDTF">2013-10-08T20:37:00Z</dcterms:created>
  <dcterms:modified xsi:type="dcterms:W3CDTF">2018-11-19T10:05:00Z</dcterms:modified>
</cp:coreProperties>
</file>